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FDE1F" w14:textId="67ACC447" w:rsidR="00613BBE" w:rsidRDefault="001247A8" w:rsidP="00613BBE">
      <w:pPr>
        <w:rPr>
          <w:rFonts w:ascii="Arial" w:hAnsi="Arial" w:cs="Arial"/>
          <w:color w:val="000000" w:themeColor="text1"/>
          <w:sz w:val="21"/>
          <w:szCs w:val="21"/>
        </w:rPr>
      </w:pPr>
      <w:r w:rsidRPr="00E664D7">
        <w:rPr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15D4AB22" wp14:editId="39DA6C8C">
            <wp:simplePos x="0" y="0"/>
            <wp:positionH relativeFrom="margin">
              <wp:posOffset>-1898015</wp:posOffset>
            </wp:positionH>
            <wp:positionV relativeFrom="margin">
              <wp:posOffset>-303932</wp:posOffset>
            </wp:positionV>
            <wp:extent cx="2642870" cy="534670"/>
            <wp:effectExtent l="0" t="0" r="0" b="0"/>
            <wp:wrapSquare wrapText="bothSides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87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720DF" w14:textId="43B6D949" w:rsidR="00804399" w:rsidRDefault="00804399" w:rsidP="00613BBE">
      <w:pPr>
        <w:rPr>
          <w:rFonts w:ascii="Arial" w:hAnsi="Arial" w:cs="Arial"/>
          <w:color w:val="000000" w:themeColor="text1"/>
          <w:sz w:val="21"/>
          <w:szCs w:val="21"/>
        </w:rPr>
      </w:pPr>
    </w:p>
    <w:p w14:paraId="0BD5736B" w14:textId="77777777" w:rsidR="00FE16FB" w:rsidRDefault="00FE16FB" w:rsidP="00FE16FB">
      <w:pPr>
        <w:spacing w:line="276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Course: BCOM1201 – Exploring Sustainability</w:t>
      </w:r>
    </w:p>
    <w:p w14:paraId="3ACEA939" w14:textId="77777777" w:rsidR="00FE16FB" w:rsidRPr="00FE16FB" w:rsidRDefault="00FE16FB" w:rsidP="00FE16FB">
      <w:pPr>
        <w:spacing w:line="276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16B982C0" w14:textId="06D7A2B3" w:rsid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Job Title: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 xml:space="preserve"> Teaching Assistant (</w:t>
      </w:r>
      <w:r w:rsidR="008C3186">
        <w:rPr>
          <w:rFonts w:ascii="Arial" w:hAnsi="Arial" w:cs="Arial"/>
          <w:color w:val="000000" w:themeColor="text1"/>
          <w:sz w:val="21"/>
          <w:szCs w:val="21"/>
        </w:rPr>
        <w:t xml:space="preserve">partial 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>TA)</w:t>
      </w:r>
      <w:r w:rsidR="008C3186">
        <w:rPr>
          <w:rFonts w:ascii="Arial" w:hAnsi="Arial" w:cs="Arial"/>
          <w:color w:val="000000" w:themeColor="text1"/>
          <w:sz w:val="21"/>
          <w:szCs w:val="21"/>
        </w:rPr>
        <w:t>, in person</w:t>
      </w:r>
      <w:r w:rsidR="00436651">
        <w:rPr>
          <w:rFonts w:ascii="Arial" w:hAnsi="Arial" w:cs="Arial"/>
          <w:color w:val="000000" w:themeColor="text1"/>
          <w:sz w:val="21"/>
          <w:szCs w:val="21"/>
        </w:rPr>
        <w:t xml:space="preserve"> and online</w:t>
      </w:r>
    </w:p>
    <w:p w14:paraId="0DCE65F7" w14:textId="77777777" w:rsidR="008C3186" w:rsidRDefault="008C3186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6F70F07C" w14:textId="3E6B575D" w:rsidR="008C3186" w:rsidRDefault="008C3186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8C3186">
        <w:rPr>
          <w:rFonts w:ascii="Arial" w:hAnsi="Arial" w:cs="Arial"/>
          <w:b/>
          <w:bCs/>
          <w:color w:val="000000" w:themeColor="text1"/>
          <w:sz w:val="21"/>
          <w:szCs w:val="21"/>
        </w:rPr>
        <w:t>Location</w:t>
      </w:r>
      <w:r>
        <w:rPr>
          <w:rFonts w:ascii="Arial" w:hAnsi="Arial" w:cs="Arial"/>
          <w:color w:val="000000" w:themeColor="text1"/>
          <w:sz w:val="21"/>
          <w:szCs w:val="21"/>
        </w:rPr>
        <w:t>: Sobey School of Business, Main Campus.</w:t>
      </w:r>
    </w:p>
    <w:p w14:paraId="1A1DE9F2" w14:textId="77777777" w:rsidR="008C3186" w:rsidRDefault="008C3186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2D1C24FF" w14:textId="5A16BA4F" w:rsidR="008C3186" w:rsidRDefault="008C3186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8C3186">
        <w:rPr>
          <w:rFonts w:ascii="Arial" w:hAnsi="Arial" w:cs="Arial"/>
          <w:b/>
          <w:bCs/>
          <w:color w:val="000000" w:themeColor="text1"/>
          <w:sz w:val="21"/>
          <w:szCs w:val="21"/>
        </w:rPr>
        <w:t>Date to begin</w:t>
      </w:r>
      <w:r>
        <w:rPr>
          <w:rFonts w:ascii="Arial" w:hAnsi="Arial" w:cs="Arial"/>
          <w:b/>
          <w:bCs/>
          <w:color w:val="000000" w:themeColor="text1"/>
          <w:sz w:val="21"/>
          <w:szCs w:val="21"/>
        </w:rPr>
        <w:t>:</w:t>
      </w:r>
      <w:r>
        <w:rPr>
          <w:rFonts w:ascii="Arial" w:hAnsi="Arial" w:cs="Arial"/>
          <w:color w:val="000000" w:themeColor="text1"/>
          <w:sz w:val="21"/>
          <w:szCs w:val="21"/>
        </w:rPr>
        <w:t xml:space="preserve"> immediately after appointment.</w:t>
      </w:r>
    </w:p>
    <w:p w14:paraId="761162A8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65D9C009" w14:textId="77777777" w:rsidR="00FE16FB" w:rsidRDefault="00FE16FB" w:rsidP="00FE16FB">
      <w:pPr>
        <w:spacing w:line="276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Job Description:</w:t>
      </w:r>
    </w:p>
    <w:p w14:paraId="478892A7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15B9FBE9" w14:textId="1B01C721" w:rsidR="008C3186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Position Overview: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 xml:space="preserve"> As a Teaching Assistant (</w:t>
      </w:r>
      <w:r w:rsidR="008C3186">
        <w:rPr>
          <w:rFonts w:ascii="Arial" w:hAnsi="Arial" w:cs="Arial"/>
          <w:color w:val="000000" w:themeColor="text1"/>
          <w:sz w:val="21"/>
          <w:szCs w:val="21"/>
        </w:rPr>
        <w:t xml:space="preserve">partial 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>TA), you will play a crucial role in supporting the instructional activities within the department by leading and facilitating lab sessions for groups of approximately 20 students each. The labs are designed to provide student-centered learning experiences, fostering engagement and active participation through various experiential learning activities such as simulations, role plays, games, debates, and case discussions.</w:t>
      </w:r>
    </w:p>
    <w:p w14:paraId="039769DC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0A62D2B8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Responsibilities:</w:t>
      </w:r>
    </w:p>
    <w:p w14:paraId="0C3A9E69" w14:textId="77777777" w:rsid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Under the guidance and supervision of the instructors, the TAs are expected to carry out the following tasks.</w:t>
      </w:r>
    </w:p>
    <w:p w14:paraId="3253980C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3FDBD326" w14:textId="77777777" w:rsidR="00FE16FB" w:rsidRPr="00FE16FB" w:rsidRDefault="00FE16FB" w:rsidP="00FE16FB">
      <w:pPr>
        <w:numPr>
          <w:ilvl w:val="0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Facilitation of Lab Sessions</w:t>
      </w:r>
    </w:p>
    <w:p w14:paraId="6F402AB3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Lead and facilitate lab sessions throughout the semester, ensuring that learning objectives are met through engaging activities.</w:t>
      </w:r>
    </w:p>
    <w:p w14:paraId="0BB30353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Implement student-centered teaching methodologies to encourage active participation and foster a collaborative learning environment.</w:t>
      </w:r>
    </w:p>
    <w:p w14:paraId="6D934903" w14:textId="77777777" w:rsid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Utilize various experiential learning techniques to enhance student understanding and application of course concepts.</w:t>
      </w:r>
    </w:p>
    <w:p w14:paraId="3F32B8B5" w14:textId="77777777" w:rsidR="00FE16FB" w:rsidRPr="00FE16FB" w:rsidRDefault="00FE16FB" w:rsidP="00FE16FB">
      <w:pPr>
        <w:spacing w:line="276" w:lineRule="auto"/>
        <w:ind w:left="1440"/>
        <w:rPr>
          <w:rFonts w:ascii="Arial" w:hAnsi="Arial" w:cs="Arial"/>
          <w:color w:val="000000" w:themeColor="text1"/>
          <w:sz w:val="21"/>
          <w:szCs w:val="21"/>
        </w:rPr>
      </w:pPr>
    </w:p>
    <w:p w14:paraId="4664EB54" w14:textId="77777777" w:rsidR="00FE16FB" w:rsidRPr="00FE16FB" w:rsidRDefault="00FE16FB" w:rsidP="00FE16FB">
      <w:pPr>
        <w:numPr>
          <w:ilvl w:val="0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Student Engagement and Motivation:</w:t>
      </w:r>
    </w:p>
    <w:p w14:paraId="28A4DD71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Build rapport with students to create a supportive and inclusive learning environment.</w:t>
      </w:r>
    </w:p>
    <w:p w14:paraId="57D00F6B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Motivate and encourage student participation during lab sessions by providing constructive feedback and reinforcement.</w:t>
      </w:r>
    </w:p>
    <w:p w14:paraId="63EC4DC4" w14:textId="77777777" w:rsid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Offer additional assistance and guidance to students as needed to enhance their learning experience.</w:t>
      </w:r>
    </w:p>
    <w:p w14:paraId="40CAE012" w14:textId="77777777" w:rsidR="00FE16FB" w:rsidRPr="00FE16FB" w:rsidRDefault="00FE16FB" w:rsidP="00FE16FB">
      <w:pPr>
        <w:spacing w:line="276" w:lineRule="auto"/>
        <w:ind w:left="1440"/>
        <w:rPr>
          <w:rFonts w:ascii="Arial" w:hAnsi="Arial" w:cs="Arial"/>
          <w:color w:val="000000" w:themeColor="text1"/>
          <w:sz w:val="21"/>
          <w:szCs w:val="21"/>
        </w:rPr>
      </w:pPr>
    </w:p>
    <w:p w14:paraId="7B70467F" w14:textId="77777777" w:rsidR="00FE16FB" w:rsidRPr="00FE16FB" w:rsidRDefault="00FE16FB" w:rsidP="00FE16FB">
      <w:pPr>
        <w:numPr>
          <w:ilvl w:val="0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Student Communication and Concerns:</w:t>
      </w:r>
    </w:p>
    <w:p w14:paraId="1D4D5E5D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Serve as a point of contact for students regarding course-related inquiries and concerns.</w:t>
      </w:r>
    </w:p>
    <w:p w14:paraId="3C29E2BD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lastRenderedPageBreak/>
        <w:t>Address student questions and provide clarification on course content during lab sessions.</w:t>
      </w:r>
    </w:p>
    <w:p w14:paraId="2DEC350B" w14:textId="77777777" w:rsid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Handle student communications promptly and professionally, redirecting more complex issues to the appropriate faculty member when necessary.</w:t>
      </w:r>
    </w:p>
    <w:p w14:paraId="06162CB2" w14:textId="77777777" w:rsidR="00FE16FB" w:rsidRPr="00FE16FB" w:rsidRDefault="00FE16FB" w:rsidP="00FE16FB">
      <w:pPr>
        <w:spacing w:line="276" w:lineRule="auto"/>
        <w:ind w:left="1440"/>
        <w:rPr>
          <w:rFonts w:ascii="Arial" w:hAnsi="Arial" w:cs="Arial"/>
          <w:color w:val="000000" w:themeColor="text1"/>
          <w:sz w:val="21"/>
          <w:szCs w:val="21"/>
        </w:rPr>
      </w:pPr>
    </w:p>
    <w:p w14:paraId="59BBAC4E" w14:textId="77777777" w:rsidR="00FE16FB" w:rsidRPr="00FE16FB" w:rsidRDefault="00FE16FB" w:rsidP="00FE16FB">
      <w:pPr>
        <w:numPr>
          <w:ilvl w:val="0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Assignment Grading:</w:t>
      </w:r>
    </w:p>
    <w:p w14:paraId="0FCE06DA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Assist in the grading of assignments, ensuring fairness and consistency in evaluation.</w:t>
      </w:r>
    </w:p>
    <w:p w14:paraId="6DE99CDA" w14:textId="77777777" w:rsidR="00FE16FB" w:rsidRP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Provide constructive feedback to students on their assignments to facilitate their learning and academic growth.</w:t>
      </w:r>
    </w:p>
    <w:p w14:paraId="36335839" w14:textId="77777777" w:rsidR="00FE16FB" w:rsidRDefault="00FE16FB" w:rsidP="00FE16FB">
      <w:pPr>
        <w:numPr>
          <w:ilvl w:val="1"/>
          <w:numId w:val="6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Collaborate with course instructors to maintain grading standards and uphold academic integrity.</w:t>
      </w:r>
    </w:p>
    <w:p w14:paraId="61C5DF91" w14:textId="4917CAFA" w:rsidR="00733FF9" w:rsidRPr="000A0F2C" w:rsidRDefault="00733FF9" w:rsidP="000A0F2C">
      <w:pPr>
        <w:numPr>
          <w:ilvl w:val="0"/>
          <w:numId w:val="6"/>
        </w:numPr>
        <w:spacing w:line="276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  <w:r w:rsidRPr="00733FF9">
        <w:rPr>
          <w:rFonts w:ascii="Arial" w:hAnsi="Arial" w:cs="Arial"/>
          <w:b/>
          <w:bCs/>
          <w:color w:val="000000" w:themeColor="text1"/>
          <w:sz w:val="21"/>
          <w:szCs w:val="21"/>
        </w:rPr>
        <w:t>Proctor Exams</w:t>
      </w:r>
    </w:p>
    <w:p w14:paraId="4D676183" w14:textId="77777777" w:rsidR="00FE16FB" w:rsidRPr="00FE16FB" w:rsidRDefault="00FE16FB" w:rsidP="00FE16FB">
      <w:pPr>
        <w:spacing w:line="276" w:lineRule="auto"/>
        <w:ind w:left="1440"/>
        <w:rPr>
          <w:rFonts w:ascii="Arial" w:hAnsi="Arial" w:cs="Arial"/>
          <w:color w:val="000000" w:themeColor="text1"/>
          <w:sz w:val="21"/>
          <w:szCs w:val="21"/>
        </w:rPr>
      </w:pPr>
    </w:p>
    <w:p w14:paraId="50600A83" w14:textId="397C52A6" w:rsidR="000A0F2C" w:rsidRDefault="00FE16FB" w:rsidP="000A0F2C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Qualifications:</w:t>
      </w:r>
    </w:p>
    <w:p w14:paraId="3BD0C680" w14:textId="0EF1768A" w:rsid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Students currently enrolled in one of the programs at SMU.</w:t>
      </w:r>
      <w:r w:rsidR="000A0F2C">
        <w:rPr>
          <w:rFonts w:ascii="Arial" w:hAnsi="Arial" w:cs="Arial"/>
          <w:color w:val="000000" w:themeColor="text1"/>
          <w:sz w:val="21"/>
          <w:szCs w:val="21"/>
        </w:rPr>
        <w:t xml:space="preserve"> Priorities are given to master’s students.</w:t>
      </w:r>
    </w:p>
    <w:p w14:paraId="74ABB1D9" w14:textId="4F61B7DF" w:rsidR="000A0F2C" w:rsidRPr="00FE16FB" w:rsidRDefault="000A0F2C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hAnsi="Arial" w:cs="Arial"/>
          <w:color w:val="000000" w:themeColor="text1"/>
          <w:sz w:val="21"/>
          <w:szCs w:val="21"/>
        </w:rPr>
        <w:t>Students must have completed the one-day BCOM1201 TA training in the past.</w:t>
      </w:r>
    </w:p>
    <w:p w14:paraId="535BE6C1" w14:textId="77777777" w:rsidR="00FE16FB" w:rsidRP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Prior teaching or tutoring experience preferred.</w:t>
      </w:r>
    </w:p>
    <w:p w14:paraId="07B0542E" w14:textId="77777777" w:rsidR="00FE16FB" w:rsidRP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Strong communication and interpersonal skills.</w:t>
      </w:r>
    </w:p>
    <w:p w14:paraId="129A28ED" w14:textId="77777777" w:rsidR="00FE16FB" w:rsidRP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Ability to work effectively in a team environment.</w:t>
      </w:r>
    </w:p>
    <w:p w14:paraId="3F20D920" w14:textId="77777777" w:rsidR="00FE16FB" w:rsidRP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Demonstrated proficiency in facilitating interactive learning activities.</w:t>
      </w:r>
    </w:p>
    <w:p w14:paraId="6A366FF9" w14:textId="77777777" w:rsidR="00FE16FB" w:rsidRDefault="00FE16FB" w:rsidP="00FE16FB">
      <w:pPr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Organizational skills and attention to detail for grading assignments accurately and efficiently.</w:t>
      </w:r>
    </w:p>
    <w:p w14:paraId="4224AC6A" w14:textId="77777777" w:rsidR="00FE16FB" w:rsidRPr="00FE16FB" w:rsidRDefault="00FE16FB" w:rsidP="00FE16FB">
      <w:pPr>
        <w:spacing w:line="276" w:lineRule="auto"/>
        <w:ind w:left="720"/>
        <w:rPr>
          <w:rFonts w:ascii="Arial" w:hAnsi="Arial" w:cs="Arial"/>
          <w:color w:val="000000" w:themeColor="text1"/>
          <w:sz w:val="21"/>
          <w:szCs w:val="21"/>
        </w:rPr>
      </w:pPr>
    </w:p>
    <w:p w14:paraId="45728B02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Benefits:</w:t>
      </w:r>
    </w:p>
    <w:p w14:paraId="564BA69D" w14:textId="77777777" w:rsidR="00FE16FB" w:rsidRPr="00FE16FB" w:rsidRDefault="00FE16FB" w:rsidP="00FE16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Opportunities for professional development and training.</w:t>
      </w:r>
    </w:p>
    <w:p w14:paraId="2F43BB8A" w14:textId="77777777" w:rsidR="00FE16FB" w:rsidRPr="00FE16FB" w:rsidRDefault="00FE16FB" w:rsidP="00FE16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Networking opportunities within the academic community.</w:t>
      </w:r>
    </w:p>
    <w:p w14:paraId="547E6331" w14:textId="77777777" w:rsidR="00FE16FB" w:rsidRDefault="00FE16FB" w:rsidP="00FE16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Flexible work hours conducive to academic schedules.</w:t>
      </w:r>
    </w:p>
    <w:p w14:paraId="6C4226B7" w14:textId="68D45499" w:rsidR="008C71E2" w:rsidRDefault="008C71E2" w:rsidP="00FE16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hAnsi="Arial" w:cs="Arial"/>
          <w:color w:val="000000" w:themeColor="text1"/>
          <w:sz w:val="21"/>
          <w:szCs w:val="21"/>
        </w:rPr>
        <w:t>Counts towards co-op hours for MTEI students.</w:t>
      </w:r>
    </w:p>
    <w:p w14:paraId="0E75DD4B" w14:textId="77777777" w:rsidR="00FE16FB" w:rsidRPr="00FE16FB" w:rsidRDefault="00FE16FB" w:rsidP="00FE16FB">
      <w:pPr>
        <w:spacing w:line="276" w:lineRule="auto"/>
        <w:ind w:left="720"/>
        <w:rPr>
          <w:rFonts w:ascii="Arial" w:hAnsi="Arial" w:cs="Arial"/>
          <w:color w:val="000000" w:themeColor="text1"/>
          <w:sz w:val="21"/>
          <w:szCs w:val="21"/>
        </w:rPr>
      </w:pPr>
    </w:p>
    <w:p w14:paraId="63510169" w14:textId="620F6C0E" w:rsidR="00C7479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Application Process: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 xml:space="preserve"> Interested candidates should submit a resume/CV.</w:t>
      </w:r>
      <w:r w:rsidR="0039799C">
        <w:rPr>
          <w:rFonts w:ascii="Arial" w:hAnsi="Arial" w:cs="Arial"/>
          <w:color w:val="000000" w:themeColor="text1"/>
          <w:sz w:val="21"/>
          <w:szCs w:val="21"/>
        </w:rPr>
        <w:t xml:space="preserve"> The application should be forwarded</w:t>
      </w:r>
      <w:r w:rsidR="00A07991">
        <w:rPr>
          <w:rFonts w:ascii="Arial" w:hAnsi="Arial" w:cs="Arial"/>
          <w:color w:val="000000" w:themeColor="text1"/>
          <w:sz w:val="21"/>
          <w:szCs w:val="21"/>
        </w:rPr>
        <w:t xml:space="preserve"> to Bronwyn Carlyle at </w:t>
      </w:r>
      <w:hyperlink r:id="rId11" w:history="1">
        <w:r w:rsidR="00A07991" w:rsidRPr="007033DD">
          <w:rPr>
            <w:rStyle w:val="Hyperlink"/>
            <w:rFonts w:ascii="Arial" w:hAnsi="Arial" w:cs="Arial"/>
            <w:sz w:val="21"/>
            <w:szCs w:val="21"/>
          </w:rPr>
          <w:t>Bronwyn.Carlyle@smu.ca</w:t>
        </w:r>
      </w:hyperlink>
      <w:r w:rsidR="00A07991">
        <w:rPr>
          <w:rFonts w:ascii="Arial" w:hAnsi="Arial" w:cs="Arial"/>
          <w:color w:val="000000" w:themeColor="text1"/>
          <w:sz w:val="21"/>
          <w:szCs w:val="21"/>
        </w:rPr>
        <w:t xml:space="preserve">. Please cc Dr. Hao Lu at </w:t>
      </w:r>
      <w:hyperlink r:id="rId12" w:history="1">
        <w:r w:rsidR="00A07991" w:rsidRPr="007033DD">
          <w:rPr>
            <w:rStyle w:val="Hyperlink"/>
            <w:rFonts w:ascii="Arial" w:hAnsi="Arial" w:cs="Arial"/>
            <w:sz w:val="21"/>
            <w:szCs w:val="21"/>
          </w:rPr>
          <w:t>hao.lu@smu.ca</w:t>
        </w:r>
      </w:hyperlink>
      <w:r w:rsidR="00A07991">
        <w:rPr>
          <w:rFonts w:ascii="Arial" w:hAnsi="Arial" w:cs="Arial"/>
          <w:color w:val="000000" w:themeColor="text1"/>
          <w:sz w:val="21"/>
          <w:szCs w:val="21"/>
        </w:rPr>
        <w:t xml:space="preserve">. </w:t>
      </w:r>
    </w:p>
    <w:p w14:paraId="3B4890DD" w14:textId="77777777" w:rsidR="00C7479B" w:rsidRDefault="00C7479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40A47199" w14:textId="750EE455" w:rsid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color w:val="000000" w:themeColor="text1"/>
          <w:sz w:val="21"/>
          <w:szCs w:val="21"/>
        </w:rPr>
        <w:t>References may be requested.</w:t>
      </w:r>
    </w:p>
    <w:p w14:paraId="47B09C41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731F983D" w14:textId="4595CE8E" w:rsid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Deadline for Application: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0A0F2C">
        <w:rPr>
          <w:rFonts w:ascii="Arial" w:hAnsi="Arial" w:cs="Arial"/>
          <w:color w:val="000000" w:themeColor="text1"/>
          <w:sz w:val="21"/>
          <w:szCs w:val="21"/>
        </w:rPr>
        <w:t>January 15</w:t>
      </w:r>
      <w:r w:rsidR="00B7304B">
        <w:rPr>
          <w:rFonts w:ascii="Arial" w:hAnsi="Arial" w:cs="Arial"/>
          <w:color w:val="000000" w:themeColor="text1"/>
          <w:sz w:val="21"/>
          <w:szCs w:val="21"/>
        </w:rPr>
        <w:t>, 202</w:t>
      </w:r>
      <w:r w:rsidR="00436651">
        <w:rPr>
          <w:rFonts w:ascii="Arial" w:hAnsi="Arial" w:cs="Arial"/>
          <w:color w:val="000000" w:themeColor="text1"/>
          <w:sz w:val="21"/>
          <w:szCs w:val="21"/>
        </w:rPr>
        <w:t>6</w:t>
      </w:r>
    </w:p>
    <w:p w14:paraId="5FE6900A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1E2060EF" w14:textId="77777777" w:rsidR="00FE16FB" w:rsidRP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  <w:r w:rsidRPr="00FE16FB">
        <w:rPr>
          <w:rFonts w:ascii="Arial" w:hAnsi="Arial" w:cs="Arial"/>
          <w:b/>
          <w:bCs/>
          <w:color w:val="000000" w:themeColor="text1"/>
          <w:sz w:val="21"/>
          <w:szCs w:val="21"/>
        </w:rPr>
        <w:t>Note:</w:t>
      </w:r>
      <w:r w:rsidRPr="00FE16FB">
        <w:rPr>
          <w:rFonts w:ascii="Arial" w:hAnsi="Arial" w:cs="Arial"/>
          <w:color w:val="000000" w:themeColor="text1"/>
          <w:sz w:val="21"/>
          <w:szCs w:val="21"/>
        </w:rPr>
        <w:t xml:space="preserve"> This job description outlines the general responsibilities and qualifications expected of a Teaching Assistant. Specific duties may vary depending on the program and course requirements.</w:t>
      </w:r>
    </w:p>
    <w:p w14:paraId="5B338591" w14:textId="77777777" w:rsidR="00FE16FB" w:rsidRDefault="00FE16F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542E13A3" w14:textId="77777777" w:rsidR="00B7304B" w:rsidRPr="00FE16FB" w:rsidRDefault="00B7304B" w:rsidP="00FE16FB">
      <w:pPr>
        <w:spacing w:line="276" w:lineRule="auto"/>
        <w:rPr>
          <w:rFonts w:ascii="Arial" w:hAnsi="Arial" w:cs="Arial"/>
          <w:color w:val="000000" w:themeColor="text1"/>
          <w:sz w:val="21"/>
          <w:szCs w:val="21"/>
        </w:rPr>
      </w:pPr>
    </w:p>
    <w:sectPr w:rsidR="00B7304B" w:rsidRPr="00FE16FB" w:rsidSect="00613BBE">
      <w:headerReference w:type="default" r:id="rId13"/>
      <w:footerReference w:type="even" r:id="rId14"/>
      <w:footerReference w:type="default" r:id="rId15"/>
      <w:pgSz w:w="12240" w:h="15840"/>
      <w:pgMar w:top="2268" w:right="1440" w:bottom="1985" w:left="1440" w:header="1151" w:footer="11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41CC3" w14:textId="77777777" w:rsidR="00FE74F7" w:rsidRDefault="00FE74F7" w:rsidP="00D021FD">
      <w:r>
        <w:separator/>
      </w:r>
    </w:p>
  </w:endnote>
  <w:endnote w:type="continuationSeparator" w:id="0">
    <w:p w14:paraId="57D30FC8" w14:textId="77777777" w:rsidR="00FE74F7" w:rsidRDefault="00FE74F7" w:rsidP="00D02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26476624"/>
      <w:docPartObj>
        <w:docPartGallery w:val="Page Numbers (Bottom of Page)"/>
        <w:docPartUnique/>
      </w:docPartObj>
    </w:sdtPr>
    <w:sdtContent>
      <w:p w14:paraId="48ED21D1" w14:textId="7D7C7DD8" w:rsidR="00D021FD" w:rsidRDefault="00D021FD" w:rsidP="00174AE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C5084F" w14:textId="77777777" w:rsidR="00D021FD" w:rsidRDefault="00D021FD" w:rsidP="00174AE0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695208790"/>
      <w:docPartObj>
        <w:docPartGallery w:val="Page Numbers (Bottom of Page)"/>
        <w:docPartUnique/>
      </w:docPartObj>
    </w:sdtPr>
    <w:sdtContent>
      <w:p w14:paraId="4EDD366D" w14:textId="13BD4B21" w:rsidR="00174AE0" w:rsidRDefault="00174AE0" w:rsidP="00613BBE">
        <w:pPr>
          <w:pStyle w:val="Footer"/>
          <w:framePr w:wrap="none" w:vAnchor="text" w:hAnchor="page" w:x="10544" w:y="27"/>
          <w:rPr>
            <w:rStyle w:val="PageNumber"/>
          </w:rPr>
        </w:pPr>
        <w:r w:rsidRPr="00E664D7">
          <w:rPr>
            <w:rStyle w:val="PageNumber"/>
            <w:rFonts w:ascii="Arial" w:hAnsi="Arial" w:cs="Arial"/>
            <w:sz w:val="15"/>
            <w:szCs w:val="15"/>
          </w:rPr>
          <w:fldChar w:fldCharType="begin"/>
        </w:r>
        <w:r w:rsidRPr="00E664D7">
          <w:rPr>
            <w:rStyle w:val="PageNumber"/>
            <w:rFonts w:ascii="Arial" w:hAnsi="Arial" w:cs="Arial"/>
            <w:sz w:val="15"/>
            <w:szCs w:val="15"/>
          </w:rPr>
          <w:instrText xml:space="preserve"> PAGE </w:instrText>
        </w:r>
        <w:r w:rsidRPr="00E664D7">
          <w:rPr>
            <w:rStyle w:val="PageNumber"/>
            <w:rFonts w:ascii="Arial" w:hAnsi="Arial" w:cs="Arial"/>
            <w:sz w:val="15"/>
            <w:szCs w:val="15"/>
          </w:rPr>
          <w:fldChar w:fldCharType="separate"/>
        </w:r>
        <w:r w:rsidRPr="00E664D7">
          <w:rPr>
            <w:rStyle w:val="PageNumber"/>
            <w:rFonts w:ascii="Arial" w:hAnsi="Arial" w:cs="Arial"/>
            <w:noProof/>
            <w:sz w:val="15"/>
            <w:szCs w:val="15"/>
          </w:rPr>
          <w:t>1</w:t>
        </w:r>
        <w:r w:rsidRPr="00E664D7">
          <w:rPr>
            <w:rStyle w:val="PageNumber"/>
            <w:rFonts w:ascii="Arial" w:hAnsi="Arial" w:cs="Arial"/>
            <w:sz w:val="15"/>
            <w:szCs w:val="15"/>
          </w:rPr>
          <w:fldChar w:fldCharType="end"/>
        </w:r>
      </w:p>
    </w:sdtContent>
  </w:sdt>
  <w:p w14:paraId="402CE3F1" w14:textId="69989869" w:rsidR="00174AE0" w:rsidRPr="00613BBE" w:rsidRDefault="00F072B9" w:rsidP="008E5054">
    <w:pPr>
      <w:pStyle w:val="Footer"/>
      <w:tabs>
        <w:tab w:val="left" w:pos="2880"/>
        <w:tab w:val="right" w:pos="9000"/>
      </w:tabs>
      <w:ind w:right="360" w:firstLine="360"/>
      <w:jc w:val="right"/>
      <w:rPr>
        <w:rFonts w:ascii="Arial" w:hAnsi="Arial" w:cs="Arial"/>
        <w:b/>
        <w:bCs/>
        <w:color w:val="612141"/>
        <w:sz w:val="18"/>
        <w:szCs w:val="18"/>
      </w:rPr>
    </w:pPr>
    <w:r>
      <w:rPr>
        <w:noProof/>
      </w:rPr>
      <w:drawing>
        <wp:anchor distT="0" distB="0" distL="114300" distR="114300" simplePos="0" relativeHeight="251673600" behindDoc="0" locked="0" layoutInCell="1" allowOverlap="1" wp14:anchorId="378B9C74" wp14:editId="0B830444">
          <wp:simplePos x="0" y="0"/>
          <wp:positionH relativeFrom="margin">
            <wp:align>center</wp:align>
          </wp:positionH>
          <wp:positionV relativeFrom="paragraph">
            <wp:posOffset>-154305</wp:posOffset>
          </wp:positionV>
          <wp:extent cx="768350" cy="555094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350" cy="5550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13BBE"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832FB00" wp14:editId="15F52692">
              <wp:simplePos x="0" y="0"/>
              <wp:positionH relativeFrom="margin">
                <wp:posOffset>598280</wp:posOffset>
              </wp:positionH>
              <wp:positionV relativeFrom="margin">
                <wp:posOffset>7838633</wp:posOffset>
              </wp:positionV>
              <wp:extent cx="1977390" cy="200660"/>
              <wp:effectExtent l="0" t="0" r="3810" b="2540"/>
              <wp:wrapSquare wrapText="bothSides"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7390" cy="200660"/>
                        <a:chOff x="1053548" y="139147"/>
                        <a:chExt cx="1977804" cy="200660"/>
                      </a:xfrm>
                    </wpg:grpSpPr>
                    <pic:pic xmlns:pic="http://schemas.openxmlformats.org/drawingml/2006/picture">
                      <pic:nvPicPr>
                        <pic:cNvPr id="17" name="Picture 17" descr="A green and white sign&#10;&#10;Description automatically generated with low confidenc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35087" y="139147"/>
                          <a:ext cx="596265" cy="2006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 descr="Graphical user interface, tex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51066"/>
                        <a:stretch/>
                      </pic:blipFill>
                      <pic:spPr bwMode="auto">
                        <a:xfrm>
                          <a:off x="1053548" y="181057"/>
                          <a:ext cx="1224280" cy="1587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FFFA12" id="Group 1" o:spid="_x0000_s1026" alt="&quot;&quot;" style="position:absolute;margin-left:47.1pt;margin-top:617.2pt;width:155.7pt;height:15.8pt;z-index:251665408;mso-position-horizontal-relative:margin;mso-position-vertical-relative:margin;mso-width-relative:margin;mso-height-relative:margin" coordorigin="10535,1391" coordsize="19778,200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27" type="#_x0000_t75" alt="A green and white sign&#10;&#10;Description automatically generated with low confidence" style="position:absolute;left:24350;top:1391;width:5963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">
                <v:imagedata r:id="rId4" o:title="A green and white sign&#10;&#10;Description automatically generated with low confidence"/>
              </v:shape>
              <v:shape id="Picture 16" o:spid="_x0000_s1028" type="#_x0000_t75" alt="Graphical user interface, text&#10;&#10;Description automatically generated" style="position:absolute;left:10535;top:1810;width:12243;height:15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">
                <v:imagedata r:id="rId5" o:title="Graphical user interface, text&#10;&#10;Description automatically generated" cropbottom="33467f"/>
              </v:shape>
              <w10:wrap type="square" anchorx="margin" anchory="margin"/>
            </v:group>
          </w:pict>
        </mc:Fallback>
      </mc:AlternateContent>
    </w:r>
    <w:r w:rsidR="005F604B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B0668BC" wp14:editId="78D5656F">
              <wp:simplePos x="0" y="0"/>
              <wp:positionH relativeFrom="column">
                <wp:posOffset>482600</wp:posOffset>
              </wp:positionH>
              <wp:positionV relativeFrom="paragraph">
                <wp:posOffset>-86409</wp:posOffset>
              </wp:positionV>
              <wp:extent cx="5357004" cy="0"/>
              <wp:effectExtent l="0" t="0" r="15240" b="1270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357004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532427B" id="Straight Connector 3" o:spid="_x0000_s1026" alt="&quot;&quot;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pt,-6.8pt" to="459.8pt,-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" strokecolor="#4472c4 [3204]" strokeweight=".5pt">
              <v:stroke joinstyle="miter"/>
            </v:line>
          </w:pict>
        </mc:Fallback>
      </mc:AlternateContent>
    </w:r>
    <w:r w:rsidR="00174AE0" w:rsidRPr="00174AE0">
      <w:rPr>
        <w:rFonts w:ascii="Arial" w:hAnsi="Arial" w:cs="Arial"/>
        <w:color w:val="404040" w:themeColor="text1" w:themeTint="BF"/>
        <w:sz w:val="18"/>
        <w:szCs w:val="18"/>
      </w:rPr>
      <w:t xml:space="preserve"> </w:t>
    </w:r>
    <w:r w:rsidR="00420C4C">
      <w:rPr>
        <w:rFonts w:ascii="Arial" w:hAnsi="Arial" w:cs="Arial"/>
        <w:b/>
        <w:bCs/>
        <w:color w:val="612141"/>
        <w:sz w:val="15"/>
        <w:szCs w:val="15"/>
      </w:rPr>
      <w:t>Bachelor of Commer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4B8EE" w14:textId="77777777" w:rsidR="00FE74F7" w:rsidRDefault="00FE74F7" w:rsidP="00D021FD">
      <w:r>
        <w:separator/>
      </w:r>
    </w:p>
  </w:footnote>
  <w:footnote w:type="continuationSeparator" w:id="0">
    <w:p w14:paraId="04DC74F4" w14:textId="77777777" w:rsidR="00FE74F7" w:rsidRDefault="00FE74F7" w:rsidP="00D021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18B2E" w14:textId="2D6E8B2A" w:rsidR="0078494B" w:rsidRPr="00804399" w:rsidRDefault="0078494B" w:rsidP="0078494B">
    <w:pPr>
      <w:pStyle w:val="Header"/>
      <w:jc w:val="right"/>
      <w:rPr>
        <w:rFonts w:ascii="Arial" w:hAnsi="Arial" w:cs="Arial"/>
        <w:b/>
        <w:bCs/>
        <w:color w:val="612141"/>
        <w:sz w:val="20"/>
        <w:szCs w:val="20"/>
      </w:rPr>
    </w:pPr>
    <w:r w:rsidRPr="00804399">
      <w:rPr>
        <w:rFonts w:ascii="Arial" w:hAnsi="Arial" w:cs="Arial"/>
        <w:b/>
        <w:bCs/>
        <w:noProof/>
        <w:color w:val="9D2235"/>
      </w:rPr>
      <w:drawing>
        <wp:anchor distT="0" distB="0" distL="114300" distR="114300" simplePos="0" relativeHeight="251672576" behindDoc="0" locked="0" layoutInCell="1" allowOverlap="1" wp14:anchorId="2CC050F2" wp14:editId="3C474A2B">
          <wp:simplePos x="0" y="0"/>
          <wp:positionH relativeFrom="column">
            <wp:posOffset>-34925</wp:posOffset>
          </wp:positionH>
          <wp:positionV relativeFrom="paragraph">
            <wp:posOffset>-367713</wp:posOffset>
          </wp:positionV>
          <wp:extent cx="1845574" cy="654063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5574" cy="654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209B">
      <w:rPr>
        <w:rFonts w:ascii="Arial" w:hAnsi="Arial" w:cs="Arial"/>
        <w:b/>
        <w:bCs/>
        <w:color w:val="612141"/>
        <w:sz w:val="20"/>
        <w:szCs w:val="20"/>
      </w:rPr>
      <w:t>Bachelor of Commer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B3CF3"/>
    <w:multiLevelType w:val="multilevel"/>
    <w:tmpl w:val="F8743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024A94"/>
    <w:multiLevelType w:val="hybridMultilevel"/>
    <w:tmpl w:val="A27C1B5C"/>
    <w:lvl w:ilvl="0" w:tplc="AC56F94C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AF0D49"/>
    <w:multiLevelType w:val="hybridMultilevel"/>
    <w:tmpl w:val="C09E232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5228E0"/>
    <w:multiLevelType w:val="hybridMultilevel"/>
    <w:tmpl w:val="86BE9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216A4"/>
    <w:multiLevelType w:val="multilevel"/>
    <w:tmpl w:val="B0067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AF74D48"/>
    <w:multiLevelType w:val="hybridMultilevel"/>
    <w:tmpl w:val="11AE824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436EE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B14401"/>
    <w:multiLevelType w:val="multilevel"/>
    <w:tmpl w:val="20000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BCB122A"/>
    <w:multiLevelType w:val="hybridMultilevel"/>
    <w:tmpl w:val="B1D0EC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2792476">
    <w:abstractNumId w:val="5"/>
  </w:num>
  <w:num w:numId="2" w16cid:durableId="697202904">
    <w:abstractNumId w:val="3"/>
  </w:num>
  <w:num w:numId="3" w16cid:durableId="2129620988">
    <w:abstractNumId w:val="7"/>
  </w:num>
  <w:num w:numId="4" w16cid:durableId="188687113">
    <w:abstractNumId w:val="2"/>
  </w:num>
  <w:num w:numId="5" w16cid:durableId="1438870807">
    <w:abstractNumId w:val="1"/>
  </w:num>
  <w:num w:numId="6" w16cid:durableId="1134250654">
    <w:abstractNumId w:val="0"/>
  </w:num>
  <w:num w:numId="7" w16cid:durableId="1682200052">
    <w:abstractNumId w:val="6"/>
  </w:num>
  <w:num w:numId="8" w16cid:durableId="82493383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jQ1MjAwsDQzNDRQ0lEKTi0uzszPAymwqAUAVd/vQywAAAA="/>
  </w:docVars>
  <w:rsids>
    <w:rsidRoot w:val="00CE0708"/>
    <w:rsid w:val="00000025"/>
    <w:rsid w:val="000011D6"/>
    <w:rsid w:val="0003694C"/>
    <w:rsid w:val="00045A11"/>
    <w:rsid w:val="000505CD"/>
    <w:rsid w:val="0006160C"/>
    <w:rsid w:val="00071F7D"/>
    <w:rsid w:val="0007442A"/>
    <w:rsid w:val="00090675"/>
    <w:rsid w:val="0009784D"/>
    <w:rsid w:val="0009789B"/>
    <w:rsid w:val="000A0F2C"/>
    <w:rsid w:val="000A1C6E"/>
    <w:rsid w:val="000A1D1B"/>
    <w:rsid w:val="000A79B6"/>
    <w:rsid w:val="000B1FB3"/>
    <w:rsid w:val="000E7E20"/>
    <w:rsid w:val="000F5A1A"/>
    <w:rsid w:val="000F6584"/>
    <w:rsid w:val="001025C5"/>
    <w:rsid w:val="00110746"/>
    <w:rsid w:val="0011209B"/>
    <w:rsid w:val="00113061"/>
    <w:rsid w:val="0012020C"/>
    <w:rsid w:val="001247A8"/>
    <w:rsid w:val="00127A39"/>
    <w:rsid w:val="00134E0F"/>
    <w:rsid w:val="00156F1D"/>
    <w:rsid w:val="0016357F"/>
    <w:rsid w:val="00174AE0"/>
    <w:rsid w:val="0017780E"/>
    <w:rsid w:val="00183735"/>
    <w:rsid w:val="001848A8"/>
    <w:rsid w:val="0018750D"/>
    <w:rsid w:val="00193D9D"/>
    <w:rsid w:val="001973B4"/>
    <w:rsid w:val="001B62BF"/>
    <w:rsid w:val="001B6E41"/>
    <w:rsid w:val="001B7F11"/>
    <w:rsid w:val="001D5046"/>
    <w:rsid w:val="001E2B65"/>
    <w:rsid w:val="001E7A35"/>
    <w:rsid w:val="00200FE2"/>
    <w:rsid w:val="002020DF"/>
    <w:rsid w:val="00204E45"/>
    <w:rsid w:val="002115DB"/>
    <w:rsid w:val="00212D55"/>
    <w:rsid w:val="00222514"/>
    <w:rsid w:val="002333A4"/>
    <w:rsid w:val="0024575C"/>
    <w:rsid w:val="002501D5"/>
    <w:rsid w:val="002512FE"/>
    <w:rsid w:val="0025431F"/>
    <w:rsid w:val="00254A26"/>
    <w:rsid w:val="00255745"/>
    <w:rsid w:val="00266C6A"/>
    <w:rsid w:val="00280DB7"/>
    <w:rsid w:val="00282543"/>
    <w:rsid w:val="00292300"/>
    <w:rsid w:val="002A3E21"/>
    <w:rsid w:val="002A7771"/>
    <w:rsid w:val="002B4127"/>
    <w:rsid w:val="002C6629"/>
    <w:rsid w:val="002D0522"/>
    <w:rsid w:val="002D2B3B"/>
    <w:rsid w:val="002D74BA"/>
    <w:rsid w:val="002E1340"/>
    <w:rsid w:val="00302EB5"/>
    <w:rsid w:val="00305284"/>
    <w:rsid w:val="0031564C"/>
    <w:rsid w:val="0032370B"/>
    <w:rsid w:val="00323ACC"/>
    <w:rsid w:val="00326E2C"/>
    <w:rsid w:val="00334FCE"/>
    <w:rsid w:val="0034753C"/>
    <w:rsid w:val="003503AF"/>
    <w:rsid w:val="003640A6"/>
    <w:rsid w:val="00370EE9"/>
    <w:rsid w:val="00385B01"/>
    <w:rsid w:val="00385C22"/>
    <w:rsid w:val="003910C4"/>
    <w:rsid w:val="003956F3"/>
    <w:rsid w:val="00396790"/>
    <w:rsid w:val="0039799C"/>
    <w:rsid w:val="003D2278"/>
    <w:rsid w:val="003E12F6"/>
    <w:rsid w:val="003E1DA0"/>
    <w:rsid w:val="003F1915"/>
    <w:rsid w:val="003F4113"/>
    <w:rsid w:val="003F5156"/>
    <w:rsid w:val="003F77CD"/>
    <w:rsid w:val="00406B88"/>
    <w:rsid w:val="004134E3"/>
    <w:rsid w:val="00420C4C"/>
    <w:rsid w:val="00421821"/>
    <w:rsid w:val="00422309"/>
    <w:rsid w:val="00431304"/>
    <w:rsid w:val="00436651"/>
    <w:rsid w:val="00466F3F"/>
    <w:rsid w:val="00494428"/>
    <w:rsid w:val="004A4475"/>
    <w:rsid w:val="004A505B"/>
    <w:rsid w:val="004B329E"/>
    <w:rsid w:val="004B3EC9"/>
    <w:rsid w:val="004B6C44"/>
    <w:rsid w:val="004C5A52"/>
    <w:rsid w:val="004D7A94"/>
    <w:rsid w:val="004E3055"/>
    <w:rsid w:val="004E685E"/>
    <w:rsid w:val="004E7E28"/>
    <w:rsid w:val="004F7F91"/>
    <w:rsid w:val="0050126F"/>
    <w:rsid w:val="00503610"/>
    <w:rsid w:val="00515EBE"/>
    <w:rsid w:val="005346CB"/>
    <w:rsid w:val="00566FA9"/>
    <w:rsid w:val="005813E3"/>
    <w:rsid w:val="00584981"/>
    <w:rsid w:val="00586BA4"/>
    <w:rsid w:val="00596E2F"/>
    <w:rsid w:val="005A0837"/>
    <w:rsid w:val="005B412F"/>
    <w:rsid w:val="005B6714"/>
    <w:rsid w:val="005D425B"/>
    <w:rsid w:val="005D646E"/>
    <w:rsid w:val="005F604B"/>
    <w:rsid w:val="00613BBE"/>
    <w:rsid w:val="00654B03"/>
    <w:rsid w:val="0066034E"/>
    <w:rsid w:val="006761A7"/>
    <w:rsid w:val="006800B4"/>
    <w:rsid w:val="00681F70"/>
    <w:rsid w:val="00693A1A"/>
    <w:rsid w:val="006A5B67"/>
    <w:rsid w:val="006B7680"/>
    <w:rsid w:val="006F2977"/>
    <w:rsid w:val="0070032F"/>
    <w:rsid w:val="007173AC"/>
    <w:rsid w:val="007201C8"/>
    <w:rsid w:val="007212BC"/>
    <w:rsid w:val="00725458"/>
    <w:rsid w:val="00726AB3"/>
    <w:rsid w:val="00733FF9"/>
    <w:rsid w:val="007520CD"/>
    <w:rsid w:val="00755EB5"/>
    <w:rsid w:val="00760C08"/>
    <w:rsid w:val="00761283"/>
    <w:rsid w:val="00762CAB"/>
    <w:rsid w:val="00771123"/>
    <w:rsid w:val="0078494B"/>
    <w:rsid w:val="007C3BF3"/>
    <w:rsid w:val="007F00E0"/>
    <w:rsid w:val="00800844"/>
    <w:rsid w:val="00804399"/>
    <w:rsid w:val="00813B01"/>
    <w:rsid w:val="0082312A"/>
    <w:rsid w:val="008332DF"/>
    <w:rsid w:val="00864F89"/>
    <w:rsid w:val="00872FB7"/>
    <w:rsid w:val="00874DB2"/>
    <w:rsid w:val="00893203"/>
    <w:rsid w:val="008A5FE7"/>
    <w:rsid w:val="008B0DB1"/>
    <w:rsid w:val="008B3AFE"/>
    <w:rsid w:val="008C3186"/>
    <w:rsid w:val="008C71E2"/>
    <w:rsid w:val="008D395D"/>
    <w:rsid w:val="008D777D"/>
    <w:rsid w:val="008E5054"/>
    <w:rsid w:val="00901F2C"/>
    <w:rsid w:val="00925F45"/>
    <w:rsid w:val="00935C25"/>
    <w:rsid w:val="009373A3"/>
    <w:rsid w:val="009540F5"/>
    <w:rsid w:val="00962592"/>
    <w:rsid w:val="00962D78"/>
    <w:rsid w:val="009866A4"/>
    <w:rsid w:val="00987443"/>
    <w:rsid w:val="00991200"/>
    <w:rsid w:val="009C4AB6"/>
    <w:rsid w:val="009D7243"/>
    <w:rsid w:val="009E3FA4"/>
    <w:rsid w:val="009F3C70"/>
    <w:rsid w:val="009F6EB1"/>
    <w:rsid w:val="00A07991"/>
    <w:rsid w:val="00A20E3B"/>
    <w:rsid w:val="00A25C4D"/>
    <w:rsid w:val="00A45719"/>
    <w:rsid w:val="00A4690F"/>
    <w:rsid w:val="00A63EA2"/>
    <w:rsid w:val="00A66BC3"/>
    <w:rsid w:val="00A71355"/>
    <w:rsid w:val="00A734AD"/>
    <w:rsid w:val="00A810CE"/>
    <w:rsid w:val="00A96952"/>
    <w:rsid w:val="00AB4CAD"/>
    <w:rsid w:val="00AC03C8"/>
    <w:rsid w:val="00AC09DB"/>
    <w:rsid w:val="00AC2AB9"/>
    <w:rsid w:val="00AF0511"/>
    <w:rsid w:val="00AF153C"/>
    <w:rsid w:val="00AF1BB1"/>
    <w:rsid w:val="00B17F4D"/>
    <w:rsid w:val="00B22F13"/>
    <w:rsid w:val="00B316A6"/>
    <w:rsid w:val="00B43A83"/>
    <w:rsid w:val="00B5100F"/>
    <w:rsid w:val="00B549BE"/>
    <w:rsid w:val="00B66D5B"/>
    <w:rsid w:val="00B67152"/>
    <w:rsid w:val="00B7304B"/>
    <w:rsid w:val="00B81165"/>
    <w:rsid w:val="00B916FF"/>
    <w:rsid w:val="00BA0592"/>
    <w:rsid w:val="00BA135D"/>
    <w:rsid w:val="00BA1B94"/>
    <w:rsid w:val="00BA1ED7"/>
    <w:rsid w:val="00BA217D"/>
    <w:rsid w:val="00BB689B"/>
    <w:rsid w:val="00BB72FB"/>
    <w:rsid w:val="00BE3166"/>
    <w:rsid w:val="00BE3A76"/>
    <w:rsid w:val="00BE62F0"/>
    <w:rsid w:val="00BE7320"/>
    <w:rsid w:val="00C1298F"/>
    <w:rsid w:val="00C1530C"/>
    <w:rsid w:val="00C31067"/>
    <w:rsid w:val="00C40321"/>
    <w:rsid w:val="00C42362"/>
    <w:rsid w:val="00C47A03"/>
    <w:rsid w:val="00C516F6"/>
    <w:rsid w:val="00C63DB5"/>
    <w:rsid w:val="00C7479B"/>
    <w:rsid w:val="00CA1C59"/>
    <w:rsid w:val="00CB44F9"/>
    <w:rsid w:val="00CB6613"/>
    <w:rsid w:val="00CB6945"/>
    <w:rsid w:val="00CC1F99"/>
    <w:rsid w:val="00CC1FCE"/>
    <w:rsid w:val="00CC224E"/>
    <w:rsid w:val="00CC41C7"/>
    <w:rsid w:val="00CC4A70"/>
    <w:rsid w:val="00CD3412"/>
    <w:rsid w:val="00CD4EFF"/>
    <w:rsid w:val="00CE0708"/>
    <w:rsid w:val="00CE5B99"/>
    <w:rsid w:val="00CE6203"/>
    <w:rsid w:val="00CE76D6"/>
    <w:rsid w:val="00CF3ED3"/>
    <w:rsid w:val="00D021FD"/>
    <w:rsid w:val="00D02474"/>
    <w:rsid w:val="00D27A8B"/>
    <w:rsid w:val="00D408A8"/>
    <w:rsid w:val="00D529D6"/>
    <w:rsid w:val="00D55F32"/>
    <w:rsid w:val="00D771BA"/>
    <w:rsid w:val="00D828B1"/>
    <w:rsid w:val="00D95300"/>
    <w:rsid w:val="00DA5FD2"/>
    <w:rsid w:val="00DA7FDB"/>
    <w:rsid w:val="00DB0AFD"/>
    <w:rsid w:val="00DB3F48"/>
    <w:rsid w:val="00DE4D6D"/>
    <w:rsid w:val="00DF0AFA"/>
    <w:rsid w:val="00DF6D6A"/>
    <w:rsid w:val="00E0032B"/>
    <w:rsid w:val="00E10DCC"/>
    <w:rsid w:val="00E1574E"/>
    <w:rsid w:val="00E20938"/>
    <w:rsid w:val="00E42828"/>
    <w:rsid w:val="00E42BDB"/>
    <w:rsid w:val="00E52CEA"/>
    <w:rsid w:val="00E534D3"/>
    <w:rsid w:val="00E65C14"/>
    <w:rsid w:val="00E664D7"/>
    <w:rsid w:val="00E70C4D"/>
    <w:rsid w:val="00E77AF0"/>
    <w:rsid w:val="00EA185D"/>
    <w:rsid w:val="00EA2596"/>
    <w:rsid w:val="00EA4B2D"/>
    <w:rsid w:val="00EA4EA6"/>
    <w:rsid w:val="00EB3CCD"/>
    <w:rsid w:val="00EC3AAE"/>
    <w:rsid w:val="00ED0499"/>
    <w:rsid w:val="00EE0F12"/>
    <w:rsid w:val="00EF4E84"/>
    <w:rsid w:val="00F072B9"/>
    <w:rsid w:val="00F27BA8"/>
    <w:rsid w:val="00F36C38"/>
    <w:rsid w:val="00F43922"/>
    <w:rsid w:val="00F50F89"/>
    <w:rsid w:val="00F5664A"/>
    <w:rsid w:val="00F62086"/>
    <w:rsid w:val="00F6605A"/>
    <w:rsid w:val="00F81E2E"/>
    <w:rsid w:val="00FA0F00"/>
    <w:rsid w:val="00FA579E"/>
    <w:rsid w:val="00FB2FF0"/>
    <w:rsid w:val="00FB5987"/>
    <w:rsid w:val="00FC0F99"/>
    <w:rsid w:val="00FE0F3F"/>
    <w:rsid w:val="00FE16FB"/>
    <w:rsid w:val="00FE63D5"/>
    <w:rsid w:val="00FE6F7F"/>
    <w:rsid w:val="00FE7213"/>
    <w:rsid w:val="00FE74F7"/>
    <w:rsid w:val="00FF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53B386"/>
  <w15:chartTrackingRefBased/>
  <w15:docId w15:val="{F622C5FC-48AA-4F29-A975-FB1C369B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B1FB3"/>
    <w:pPr>
      <w:keepNext/>
      <w:keepLines/>
      <w:autoSpaceDE w:val="0"/>
      <w:autoSpaceDN w:val="0"/>
      <w:adjustRightInd w:val="0"/>
      <w:spacing w:before="240"/>
      <w:outlineLvl w:val="0"/>
    </w:pPr>
    <w:rPr>
      <w:rFonts w:ascii="Arial" w:eastAsiaTheme="majorEastAsia" w:hAnsi="Arial" w:cstheme="majorBidi"/>
      <w:b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0B1FB3"/>
    <w:pPr>
      <w:keepNext/>
      <w:keepLines/>
      <w:autoSpaceDE w:val="0"/>
      <w:autoSpaceDN w:val="0"/>
      <w:adjustRightInd w:val="0"/>
      <w:spacing w:before="40"/>
      <w:ind w:left="720"/>
      <w:outlineLvl w:val="1"/>
    </w:pPr>
    <w:rPr>
      <w:rFonts w:ascii="Arial" w:eastAsiaTheme="majorEastAsia" w:hAnsi="Arial" w:cstheme="majorBidi"/>
      <w:b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0B1FB3"/>
    <w:pPr>
      <w:keepNext/>
      <w:keepLines/>
      <w:autoSpaceDE w:val="0"/>
      <w:autoSpaceDN w:val="0"/>
      <w:adjustRightInd w:val="0"/>
      <w:spacing w:before="40"/>
      <w:ind w:left="720"/>
      <w:outlineLvl w:val="2"/>
    </w:pPr>
    <w:rPr>
      <w:rFonts w:ascii="Arial" w:eastAsiaTheme="majorEastAsia" w:hAnsi="Arial" w:cstheme="majorBidi"/>
      <w:b/>
      <w:sz w:val="2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0837"/>
    <w:pPr>
      <w:keepNext/>
      <w:keepLines/>
      <w:spacing w:before="40"/>
      <w:outlineLvl w:val="3"/>
    </w:pPr>
    <w:rPr>
      <w:rFonts w:ascii="Arial" w:eastAsiaTheme="majorEastAsia" w:hAnsi="Arial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83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1FD"/>
  </w:style>
  <w:style w:type="paragraph" w:styleId="Footer">
    <w:name w:val="footer"/>
    <w:basedOn w:val="Normal"/>
    <w:link w:val="FooterChar"/>
    <w:uiPriority w:val="99"/>
    <w:unhideWhenUsed/>
    <w:rsid w:val="00D02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1FD"/>
  </w:style>
  <w:style w:type="character" w:styleId="PageNumber">
    <w:name w:val="page number"/>
    <w:basedOn w:val="DefaultParagraphFont"/>
    <w:uiPriority w:val="99"/>
    <w:semiHidden/>
    <w:unhideWhenUsed/>
    <w:rsid w:val="00D021FD"/>
  </w:style>
  <w:style w:type="character" w:customStyle="1" w:styleId="Heading1Char">
    <w:name w:val="Heading 1 Char"/>
    <w:basedOn w:val="DefaultParagraphFont"/>
    <w:link w:val="Heading1"/>
    <w:rsid w:val="000B1FB3"/>
    <w:rPr>
      <w:rFonts w:ascii="Arial" w:eastAsiaTheme="majorEastAsia" w:hAnsi="Arial" w:cstheme="majorBidi"/>
      <w:b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0B1FB3"/>
    <w:rPr>
      <w:rFonts w:ascii="Arial" w:eastAsiaTheme="majorEastAsia" w:hAnsi="Arial" w:cstheme="majorBidi"/>
      <w:b/>
      <w:sz w:val="32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rsid w:val="000B1FB3"/>
    <w:rPr>
      <w:rFonts w:ascii="Arial" w:eastAsiaTheme="majorEastAsia" w:hAnsi="Arial" w:cstheme="majorBidi"/>
      <w:b/>
      <w:sz w:val="21"/>
      <w:lang w:val="en-US"/>
    </w:rPr>
  </w:style>
  <w:style w:type="paragraph" w:styleId="ListParagraph">
    <w:name w:val="List Paragraph"/>
    <w:basedOn w:val="Normal"/>
    <w:uiPriority w:val="34"/>
    <w:qFormat/>
    <w:rsid w:val="00D021FD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rsid w:val="00D021FD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rsid w:val="00D021FD"/>
    <w:pPr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link w:val="SubtitleChar"/>
    <w:qFormat/>
    <w:rsid w:val="00D021FD"/>
    <w:pPr>
      <w:numPr>
        <w:ilvl w:val="1"/>
      </w:numPr>
      <w:autoSpaceDE w:val="0"/>
      <w:autoSpaceDN w:val="0"/>
      <w:adjustRightInd w:val="0"/>
      <w:spacing w:after="160"/>
    </w:pPr>
    <w:rPr>
      <w:rFonts w:eastAsiaTheme="minorEastAsia"/>
      <w:color w:val="5A5A5A" w:themeColor="text1" w:themeTint="A5"/>
      <w:spacing w:val="15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rsid w:val="00D021FD"/>
    <w:rPr>
      <w:rFonts w:eastAsiaTheme="minorEastAsia"/>
      <w:color w:val="5A5A5A" w:themeColor="text1" w:themeTint="A5"/>
      <w:spacing w:val="15"/>
      <w:sz w:val="22"/>
      <w:szCs w:val="22"/>
      <w:lang w:val="en-US"/>
    </w:rPr>
  </w:style>
  <w:style w:type="paragraph" w:customStyle="1" w:styleId="paragraph">
    <w:name w:val="paragraph"/>
    <w:basedOn w:val="Normal"/>
    <w:rsid w:val="00D021F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DefaultParagraphFont"/>
    <w:rsid w:val="00D021FD"/>
  </w:style>
  <w:style w:type="character" w:customStyle="1" w:styleId="eop">
    <w:name w:val="eop"/>
    <w:basedOn w:val="DefaultParagraphFont"/>
    <w:rsid w:val="00D021FD"/>
  </w:style>
  <w:style w:type="table" w:styleId="TableGrid">
    <w:name w:val="Table Grid"/>
    <w:basedOn w:val="TableNormal"/>
    <w:uiPriority w:val="39"/>
    <w:rsid w:val="00A66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93A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3A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333A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20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0C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0C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C4C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00FE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6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610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512FE"/>
    <w:rPr>
      <w:rFonts w:ascii="Calibri" w:hAnsi="Calibri" w:cs="Calibri"/>
      <w:sz w:val="22"/>
      <w:szCs w:val="22"/>
      <w:lang w:eastAsia="en-CA"/>
    </w:rPr>
  </w:style>
  <w:style w:type="paragraph" w:customStyle="1" w:styleId="xcontentpasted0">
    <w:name w:val="x_contentpasted0"/>
    <w:basedOn w:val="Normal"/>
    <w:rsid w:val="002512FE"/>
    <w:rPr>
      <w:rFonts w:ascii="Calibri" w:hAnsi="Calibri" w:cs="Calibri"/>
      <w:sz w:val="22"/>
      <w:szCs w:val="22"/>
      <w:lang w:eastAsia="en-CA"/>
    </w:rPr>
  </w:style>
  <w:style w:type="character" w:customStyle="1" w:styleId="ui-provider">
    <w:name w:val="ui-provider"/>
    <w:basedOn w:val="DefaultParagraphFont"/>
    <w:rsid w:val="00000025"/>
  </w:style>
  <w:style w:type="character" w:customStyle="1" w:styleId="Heading4Char">
    <w:name w:val="Heading 4 Char"/>
    <w:basedOn w:val="DefaultParagraphFont"/>
    <w:link w:val="Heading4"/>
    <w:uiPriority w:val="9"/>
    <w:rsid w:val="005A0837"/>
    <w:rPr>
      <w:rFonts w:ascii="Arial" w:eastAsiaTheme="majorEastAsia" w:hAnsi="Arial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5A0837"/>
    <w:rPr>
      <w:rFonts w:asciiTheme="majorHAnsi" w:eastAsiaTheme="majorEastAsia" w:hAnsiTheme="majorHAnsi" w:cstheme="majorBidi"/>
      <w:color w:val="2F5496" w:themeColor="accent1" w:themeShade="BF"/>
    </w:rPr>
  </w:style>
  <w:style w:type="table" w:styleId="PlainTable2">
    <w:name w:val="Plain Table 2"/>
    <w:basedOn w:val="TableNormal"/>
    <w:uiPriority w:val="42"/>
    <w:rsid w:val="006761A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8D39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43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71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3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7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7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0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ao.lu@smu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onwyn.Carlyle@smu.ca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3153A7962B44787C5D099E6F0D40F" ma:contentTypeVersion="14" ma:contentTypeDescription="Create a new document." ma:contentTypeScope="" ma:versionID="49fd3d45ed15d1d31699422098f8af48">
  <xsd:schema xmlns:xsd="http://www.w3.org/2001/XMLSchema" xmlns:xs="http://www.w3.org/2001/XMLSchema" xmlns:p="http://schemas.microsoft.com/office/2006/metadata/properties" xmlns:ns3="62da8f29-4af8-4925-b828-2d6615649c5a" xmlns:ns4="51f0481b-9fcf-4028-b853-fd3d29f8c390" targetNamespace="http://schemas.microsoft.com/office/2006/metadata/properties" ma:root="true" ma:fieldsID="44751f14f8f86425455565d6f79ab919" ns3:_="" ns4:_="">
    <xsd:import namespace="62da8f29-4af8-4925-b828-2d6615649c5a"/>
    <xsd:import namespace="51f0481b-9fcf-4028-b853-fd3d29f8c3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a8f29-4af8-4925-b828-2d6615649c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0481b-9fcf-4028-b853-fd3d29f8c3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646DA6-8000-4965-9D3D-9FE6C8CC96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a8f29-4af8-4925-b828-2d6615649c5a"/>
    <ds:schemaRef ds:uri="51f0481b-9fcf-4028-b853-fd3d29f8c3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142671-38D0-442C-918C-6D3C495339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D72A48-0B26-4958-9A18-168428A20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Leblanc</dc:creator>
  <cp:keywords/>
  <dc:description/>
  <cp:lastModifiedBy>Hao Lu</cp:lastModifiedBy>
  <cp:revision>11</cp:revision>
  <cp:lastPrinted>2021-07-15T14:15:00Z</cp:lastPrinted>
  <dcterms:created xsi:type="dcterms:W3CDTF">2025-07-08T15:55:00Z</dcterms:created>
  <dcterms:modified xsi:type="dcterms:W3CDTF">2026-01-0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3153A7962B44787C5D099E6F0D40F</vt:lpwstr>
  </property>
</Properties>
</file>